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4E6563" w14:textId="77777777" w:rsidR="00E578D7" w:rsidRPr="00E578D7" w:rsidRDefault="00E578D7" w:rsidP="00256838">
      <w:pPr>
        <w:ind w:left="720" w:hanging="360"/>
        <w:rPr>
          <w:sz w:val="10"/>
          <w:szCs w:val="10"/>
        </w:rPr>
      </w:pPr>
    </w:p>
    <w:p w14:paraId="4B944E12" w14:textId="77777777" w:rsidR="004A452B" w:rsidRDefault="004A452B" w:rsidP="004A452B">
      <w:pPr>
        <w:pStyle w:val="ListParagraph"/>
        <w:spacing w:after="0" w:line="240" w:lineRule="auto"/>
        <w:ind w:left="360"/>
        <w:rPr>
          <w:b/>
          <w:bCs/>
        </w:rPr>
      </w:pPr>
    </w:p>
    <w:p w14:paraId="1383F0D8" w14:textId="77777777" w:rsidR="00256838" w:rsidRDefault="00184FB1" w:rsidP="004A452B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Agenda/Call to order</w:t>
      </w:r>
      <w:r w:rsidR="00E9462B">
        <w:rPr>
          <w:b/>
          <w:bCs/>
        </w:rPr>
        <w:t xml:space="preserve"> – </w:t>
      </w:r>
      <w:r w:rsidR="00D60A99">
        <w:rPr>
          <w:b/>
          <w:bCs/>
        </w:rPr>
        <w:t xml:space="preserve">         REVISED</w:t>
      </w:r>
    </w:p>
    <w:p w14:paraId="47BB3BF3" w14:textId="77777777" w:rsidR="001D6304" w:rsidRDefault="00732FDA" w:rsidP="004A452B">
      <w:pPr>
        <w:pStyle w:val="ListParagraph"/>
        <w:numPr>
          <w:ilvl w:val="1"/>
          <w:numId w:val="1"/>
        </w:numPr>
        <w:spacing w:after="0" w:line="276" w:lineRule="auto"/>
      </w:pPr>
      <w:r>
        <w:t xml:space="preserve"> Welcome</w:t>
      </w:r>
    </w:p>
    <w:p w14:paraId="74F7BCEE" w14:textId="77777777" w:rsidR="00A21DFD" w:rsidRPr="004A452B" w:rsidRDefault="00A21DFD" w:rsidP="004A452B">
      <w:pPr>
        <w:pStyle w:val="ListParagraph"/>
        <w:numPr>
          <w:ilvl w:val="1"/>
          <w:numId w:val="1"/>
        </w:numPr>
        <w:spacing w:after="0" w:line="276" w:lineRule="auto"/>
      </w:pPr>
      <w:r>
        <w:t>Approval/Additions to Agenda</w:t>
      </w:r>
    </w:p>
    <w:p w14:paraId="5F17E6A1" w14:textId="77777777" w:rsidR="00256838" w:rsidRPr="00A630AA" w:rsidRDefault="00256838" w:rsidP="004A452B">
      <w:pPr>
        <w:pStyle w:val="ListParagraph"/>
        <w:spacing w:after="0" w:line="276" w:lineRule="auto"/>
        <w:rPr>
          <w:b/>
          <w:bCs/>
        </w:rPr>
      </w:pPr>
    </w:p>
    <w:p w14:paraId="32F7852E" w14:textId="77777777" w:rsidR="00256838" w:rsidRDefault="004A452B" w:rsidP="004A452B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Minutes of the Last Meeting</w:t>
      </w:r>
    </w:p>
    <w:p w14:paraId="5CBD159E" w14:textId="77777777" w:rsidR="004A452B" w:rsidRPr="004A452B" w:rsidRDefault="00D60A99" w:rsidP="004A452B">
      <w:pPr>
        <w:pStyle w:val="ListParagraph"/>
        <w:numPr>
          <w:ilvl w:val="1"/>
          <w:numId w:val="1"/>
        </w:numPr>
        <w:spacing w:after="0" w:line="276" w:lineRule="auto"/>
      </w:pPr>
      <w:r>
        <w:t xml:space="preserve"> May, </w:t>
      </w:r>
      <w:r w:rsidR="00702B2F">
        <w:t xml:space="preserve">June </w:t>
      </w:r>
      <w:r w:rsidR="00F07EC3">
        <w:t xml:space="preserve"> 2024</w:t>
      </w:r>
    </w:p>
    <w:p w14:paraId="5CF33B6B" w14:textId="77777777" w:rsidR="00256838" w:rsidRPr="00A630AA" w:rsidRDefault="00256838" w:rsidP="004A452B">
      <w:pPr>
        <w:pStyle w:val="ListParagraph"/>
        <w:spacing w:after="0" w:line="276" w:lineRule="auto"/>
        <w:rPr>
          <w:b/>
          <w:bCs/>
        </w:rPr>
      </w:pPr>
    </w:p>
    <w:p w14:paraId="7A3B5CB9" w14:textId="77777777" w:rsidR="00D442FC" w:rsidRDefault="00A9278F" w:rsidP="006534C1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Update of amendments in progress</w:t>
      </w:r>
    </w:p>
    <w:p w14:paraId="526111C7" w14:textId="77777777" w:rsidR="00A40F85" w:rsidRDefault="006534C1" w:rsidP="00A40F85">
      <w:pPr>
        <w:spacing w:after="0" w:line="276" w:lineRule="auto"/>
        <w:ind w:firstLine="360"/>
        <w:rPr>
          <w:bCs/>
        </w:rPr>
      </w:pPr>
      <w:r>
        <w:rPr>
          <w:bCs/>
        </w:rPr>
        <w:t>3.1 –</w:t>
      </w:r>
      <w:r w:rsidR="001728BC">
        <w:rPr>
          <w:bCs/>
        </w:rPr>
        <w:t xml:space="preserve"> </w:t>
      </w:r>
      <w:r w:rsidR="00F07EC3">
        <w:rPr>
          <w:bCs/>
        </w:rPr>
        <w:t>Lan</w:t>
      </w:r>
      <w:r w:rsidR="00702B2F">
        <w:rPr>
          <w:bCs/>
        </w:rPr>
        <w:t>d acknowledgement – further update</w:t>
      </w:r>
    </w:p>
    <w:p w14:paraId="70F3E0C6" w14:textId="77777777" w:rsidR="00F17BC9" w:rsidRDefault="00A40F85" w:rsidP="00A40F85">
      <w:pPr>
        <w:spacing w:after="0" w:line="276" w:lineRule="auto"/>
        <w:ind w:firstLine="360"/>
        <w:rPr>
          <w:bCs/>
        </w:rPr>
      </w:pPr>
      <w:r>
        <w:rPr>
          <w:bCs/>
        </w:rPr>
        <w:t>3.2 -</w:t>
      </w:r>
      <w:r w:rsidR="00F17BC9">
        <w:rPr>
          <w:bCs/>
        </w:rPr>
        <w:t xml:space="preserve"> </w:t>
      </w:r>
      <w:r w:rsidR="00702B2F">
        <w:rPr>
          <w:bCs/>
        </w:rPr>
        <w:t>Infrastructure Charges – PAC??</w:t>
      </w:r>
    </w:p>
    <w:p w14:paraId="5702F1D5" w14:textId="77777777" w:rsidR="00F7228F" w:rsidRDefault="002A0C71" w:rsidP="00F7228F">
      <w:pPr>
        <w:spacing w:after="0" w:line="276" w:lineRule="auto"/>
        <w:ind w:left="360"/>
        <w:rPr>
          <w:bCs/>
        </w:rPr>
      </w:pPr>
      <w:r>
        <w:rPr>
          <w:bCs/>
        </w:rPr>
        <w:t>3.3 –</w:t>
      </w:r>
      <w:r w:rsidR="001728BC" w:rsidRPr="001728BC">
        <w:rPr>
          <w:bCs/>
        </w:rPr>
        <w:t xml:space="preserve"> </w:t>
      </w:r>
      <w:r w:rsidR="00F7228F">
        <w:rPr>
          <w:bCs/>
        </w:rPr>
        <w:t>Audit Committee – amend 4.1 bullet 5 – approved June 2024</w:t>
      </w:r>
      <w:r w:rsidR="001979F1">
        <w:rPr>
          <w:bCs/>
        </w:rPr>
        <w:t xml:space="preserve"> – update website</w:t>
      </w:r>
    </w:p>
    <w:p w14:paraId="2704536B" w14:textId="77777777" w:rsidR="00C45765" w:rsidRDefault="00C45765" w:rsidP="00F7228F">
      <w:pPr>
        <w:spacing w:after="0" w:line="276" w:lineRule="auto"/>
        <w:ind w:left="360"/>
        <w:rPr>
          <w:bCs/>
        </w:rPr>
      </w:pPr>
      <w:r>
        <w:rPr>
          <w:bCs/>
        </w:rPr>
        <w:t>3.4</w:t>
      </w:r>
      <w:r w:rsidR="00F17BC9">
        <w:rPr>
          <w:bCs/>
        </w:rPr>
        <w:t xml:space="preserve"> </w:t>
      </w:r>
      <w:r w:rsidR="00F05A31">
        <w:rPr>
          <w:bCs/>
        </w:rPr>
        <w:t>–</w:t>
      </w:r>
      <w:r w:rsidR="00F17BC9">
        <w:rPr>
          <w:bCs/>
        </w:rPr>
        <w:t xml:space="preserve"> </w:t>
      </w:r>
    </w:p>
    <w:p w14:paraId="6C00FDF2" w14:textId="77777777" w:rsidR="00F17BC9" w:rsidRDefault="00BE5058" w:rsidP="00F17BC9">
      <w:pPr>
        <w:spacing w:after="0" w:line="276" w:lineRule="auto"/>
        <w:ind w:firstLine="360"/>
        <w:rPr>
          <w:bCs/>
        </w:rPr>
      </w:pPr>
      <w:r>
        <w:rPr>
          <w:bCs/>
        </w:rPr>
        <w:t xml:space="preserve">3.5 </w:t>
      </w:r>
      <w:r w:rsidR="00F17BC9">
        <w:rPr>
          <w:bCs/>
        </w:rPr>
        <w:t xml:space="preserve">– </w:t>
      </w:r>
    </w:p>
    <w:p w14:paraId="7D1B1117" w14:textId="77777777" w:rsidR="009334C1" w:rsidRDefault="00F17BC9" w:rsidP="009334C1">
      <w:pPr>
        <w:spacing w:after="0" w:line="276" w:lineRule="auto"/>
        <w:ind w:left="360"/>
        <w:rPr>
          <w:bCs/>
        </w:rPr>
      </w:pPr>
      <w:r>
        <w:rPr>
          <w:bCs/>
        </w:rPr>
        <w:t xml:space="preserve">3.6- </w:t>
      </w:r>
    </w:p>
    <w:p w14:paraId="126B9A04" w14:textId="77777777" w:rsidR="000A0322" w:rsidRDefault="000A0322" w:rsidP="00E273CB">
      <w:pPr>
        <w:spacing w:after="0" w:line="276" w:lineRule="auto"/>
        <w:rPr>
          <w:b/>
          <w:bCs/>
        </w:rPr>
      </w:pPr>
    </w:p>
    <w:p w14:paraId="45004C44" w14:textId="77777777" w:rsidR="00256838" w:rsidRDefault="00E273CB" w:rsidP="00E273CB">
      <w:pPr>
        <w:spacing w:after="0" w:line="276" w:lineRule="auto"/>
        <w:rPr>
          <w:b/>
          <w:bCs/>
        </w:rPr>
      </w:pPr>
      <w:r>
        <w:rPr>
          <w:b/>
          <w:bCs/>
        </w:rPr>
        <w:t xml:space="preserve">4. </w:t>
      </w:r>
      <w:r w:rsidR="004A452B">
        <w:rPr>
          <w:b/>
          <w:bCs/>
        </w:rPr>
        <w:t>New Business</w:t>
      </w:r>
    </w:p>
    <w:p w14:paraId="377AAB1D" w14:textId="77777777" w:rsidR="007F499A" w:rsidRDefault="009334C1" w:rsidP="007F499A">
      <w:pPr>
        <w:spacing w:after="0" w:line="276" w:lineRule="auto"/>
        <w:ind w:firstLine="360"/>
        <w:rPr>
          <w:bCs/>
        </w:rPr>
      </w:pPr>
      <w:r>
        <w:rPr>
          <w:bCs/>
        </w:rPr>
        <w:t>4.1</w:t>
      </w:r>
      <w:r w:rsidR="00141314">
        <w:rPr>
          <w:bCs/>
        </w:rPr>
        <w:t xml:space="preserve"> </w:t>
      </w:r>
      <w:r w:rsidR="001728BC">
        <w:rPr>
          <w:bCs/>
        </w:rPr>
        <w:t>–</w:t>
      </w:r>
      <w:r>
        <w:rPr>
          <w:bCs/>
        </w:rPr>
        <w:t xml:space="preserve"> </w:t>
      </w:r>
      <w:r w:rsidR="00F7228F">
        <w:rPr>
          <w:bCs/>
        </w:rPr>
        <w:t>Rhubarb Festival and Town Days ToR – repeal?</w:t>
      </w:r>
    </w:p>
    <w:p w14:paraId="78034C47" w14:textId="77777777" w:rsidR="00F7228F" w:rsidRDefault="00383D48" w:rsidP="00F7228F">
      <w:pPr>
        <w:spacing w:after="0" w:line="276" w:lineRule="auto"/>
        <w:ind w:left="360"/>
        <w:rPr>
          <w:bCs/>
        </w:rPr>
      </w:pPr>
      <w:r>
        <w:rPr>
          <w:bCs/>
        </w:rPr>
        <w:t>4.2</w:t>
      </w:r>
      <w:r w:rsidR="0038232E" w:rsidRPr="0038232E">
        <w:rPr>
          <w:bCs/>
        </w:rPr>
        <w:t xml:space="preserve"> </w:t>
      </w:r>
      <w:r w:rsidR="00750C59">
        <w:rPr>
          <w:bCs/>
        </w:rPr>
        <w:t>–</w:t>
      </w:r>
      <w:r w:rsidR="00A40F85">
        <w:rPr>
          <w:bCs/>
        </w:rPr>
        <w:t xml:space="preserve"> </w:t>
      </w:r>
      <w:r w:rsidR="00F7228F">
        <w:rPr>
          <w:bCs/>
        </w:rPr>
        <w:t xml:space="preserve">Dog Bylaw – expand on fees and penalties – </w:t>
      </w:r>
      <w:proofErr w:type="spellStart"/>
      <w:r w:rsidR="00F7228F">
        <w:rPr>
          <w:bCs/>
        </w:rPr>
        <w:t>DoJ</w:t>
      </w:r>
      <w:proofErr w:type="spellEnd"/>
      <w:r w:rsidR="00F7228F">
        <w:rPr>
          <w:bCs/>
        </w:rPr>
        <w:t xml:space="preserve"> approved, next steps</w:t>
      </w:r>
    </w:p>
    <w:p w14:paraId="31922A58" w14:textId="77777777" w:rsidR="00507EC3" w:rsidRDefault="00750C59" w:rsidP="00507EC3">
      <w:pPr>
        <w:spacing w:after="0" w:line="276" w:lineRule="auto"/>
        <w:ind w:firstLine="360"/>
        <w:rPr>
          <w:bCs/>
        </w:rPr>
      </w:pPr>
      <w:r>
        <w:rPr>
          <w:bCs/>
        </w:rPr>
        <w:t xml:space="preserve"> </w:t>
      </w:r>
      <w:r w:rsidR="00947899">
        <w:rPr>
          <w:bCs/>
        </w:rPr>
        <w:t>4.</w:t>
      </w:r>
      <w:r w:rsidR="00383D48">
        <w:rPr>
          <w:bCs/>
        </w:rPr>
        <w:t>3</w:t>
      </w:r>
      <w:r>
        <w:rPr>
          <w:bCs/>
        </w:rPr>
        <w:t xml:space="preserve"> </w:t>
      </w:r>
      <w:r w:rsidR="008F06F1">
        <w:rPr>
          <w:bCs/>
        </w:rPr>
        <w:t xml:space="preserve">– </w:t>
      </w:r>
      <w:r w:rsidR="00B56CEE">
        <w:rPr>
          <w:bCs/>
        </w:rPr>
        <w:t>Minutes and agendas for server</w:t>
      </w:r>
    </w:p>
    <w:p w14:paraId="4F6F30D5" w14:textId="77777777" w:rsidR="004C10F0" w:rsidRDefault="00EE684C" w:rsidP="0038232E">
      <w:pPr>
        <w:pStyle w:val="ListParagraph"/>
        <w:spacing w:after="0" w:line="276" w:lineRule="auto"/>
        <w:ind w:left="360"/>
        <w:rPr>
          <w:bCs/>
        </w:rPr>
      </w:pPr>
      <w:r>
        <w:rPr>
          <w:bCs/>
        </w:rPr>
        <w:t xml:space="preserve">4.4 – </w:t>
      </w:r>
      <w:r w:rsidR="00D60A99">
        <w:rPr>
          <w:bCs/>
        </w:rPr>
        <w:t>Public Participation</w:t>
      </w:r>
    </w:p>
    <w:p w14:paraId="77B1446D" w14:textId="77777777" w:rsidR="00A40F85" w:rsidRDefault="00D60A99" w:rsidP="00AB2F2C">
      <w:pPr>
        <w:pStyle w:val="ListParagraph"/>
        <w:numPr>
          <w:ilvl w:val="1"/>
          <w:numId w:val="11"/>
        </w:numPr>
        <w:spacing w:after="0" w:line="276" w:lineRule="auto"/>
        <w:rPr>
          <w:bCs/>
        </w:rPr>
      </w:pPr>
      <w:r>
        <w:rPr>
          <w:bCs/>
        </w:rPr>
        <w:t>–</w:t>
      </w:r>
      <w:r w:rsidR="00E273CB" w:rsidRPr="00E273CB">
        <w:rPr>
          <w:bCs/>
        </w:rPr>
        <w:t xml:space="preserve"> </w:t>
      </w:r>
      <w:r>
        <w:rPr>
          <w:bCs/>
        </w:rPr>
        <w:t>Future agenda item – Code of Conduct approval 60 days post election</w:t>
      </w:r>
    </w:p>
    <w:p w14:paraId="669AFCC3" w14:textId="77777777" w:rsidR="00507EC3" w:rsidRDefault="00366B81" w:rsidP="00AB2F2C">
      <w:pPr>
        <w:pStyle w:val="ListParagraph"/>
        <w:numPr>
          <w:ilvl w:val="1"/>
          <w:numId w:val="11"/>
        </w:numPr>
        <w:spacing w:after="0" w:line="276" w:lineRule="auto"/>
        <w:rPr>
          <w:bCs/>
        </w:rPr>
      </w:pPr>
      <w:r>
        <w:rPr>
          <w:bCs/>
        </w:rPr>
        <w:t>–</w:t>
      </w:r>
      <w:r w:rsidR="00141314">
        <w:rPr>
          <w:bCs/>
        </w:rPr>
        <w:t xml:space="preserve"> </w:t>
      </w:r>
    </w:p>
    <w:p w14:paraId="62DFA5B8" w14:textId="77777777" w:rsidR="00366B81" w:rsidRDefault="00366B81" w:rsidP="00366B81">
      <w:pPr>
        <w:pStyle w:val="ListParagraph"/>
        <w:numPr>
          <w:ilvl w:val="0"/>
          <w:numId w:val="11"/>
        </w:numPr>
        <w:spacing w:after="0" w:line="276" w:lineRule="auto"/>
        <w:rPr>
          <w:bCs/>
        </w:rPr>
      </w:pPr>
      <w:r>
        <w:rPr>
          <w:bCs/>
        </w:rPr>
        <w:t>Next Meeting</w:t>
      </w:r>
    </w:p>
    <w:p w14:paraId="38E57EBA" w14:textId="77777777" w:rsidR="00507EC3" w:rsidRDefault="00507EC3" w:rsidP="00507EC3">
      <w:pPr>
        <w:spacing w:after="0" w:line="276" w:lineRule="auto"/>
        <w:ind w:firstLine="360"/>
        <w:rPr>
          <w:bCs/>
        </w:rPr>
      </w:pPr>
    </w:p>
    <w:p w14:paraId="573B7B36" w14:textId="77777777" w:rsidR="00773E8A" w:rsidRDefault="00773E8A" w:rsidP="00773E8A">
      <w:pPr>
        <w:pStyle w:val="ListParagraph"/>
        <w:spacing w:after="0" w:line="276" w:lineRule="auto"/>
        <w:ind w:left="360"/>
        <w:rPr>
          <w:b/>
          <w:bCs/>
        </w:rPr>
      </w:pPr>
    </w:p>
    <w:p w14:paraId="1FF2B810" w14:textId="77777777" w:rsidR="00256838" w:rsidRDefault="001B6F6B" w:rsidP="00E273CB">
      <w:pPr>
        <w:spacing w:after="0" w:line="276" w:lineRule="auto"/>
        <w:rPr>
          <w:b/>
          <w:bCs/>
        </w:rPr>
      </w:pPr>
      <w:r>
        <w:rPr>
          <w:b/>
          <w:bCs/>
        </w:rPr>
        <w:t>6. Discussion</w:t>
      </w:r>
      <w:r w:rsidR="00184FB1" w:rsidRPr="00E273CB">
        <w:rPr>
          <w:b/>
          <w:bCs/>
        </w:rPr>
        <w:t xml:space="preserve"> / Sundry</w:t>
      </w:r>
      <w:r w:rsidR="000C21FC">
        <w:rPr>
          <w:b/>
          <w:bCs/>
        </w:rPr>
        <w:t xml:space="preserve"> / Citizen Comments</w:t>
      </w:r>
    </w:p>
    <w:p w14:paraId="3D8BF170" w14:textId="77777777" w:rsidR="001B6F6B" w:rsidRPr="00E273CB" w:rsidRDefault="001B6F6B" w:rsidP="00E273CB">
      <w:pPr>
        <w:spacing w:after="0" w:line="276" w:lineRule="auto"/>
        <w:rPr>
          <w:b/>
          <w:bCs/>
        </w:rPr>
      </w:pPr>
    </w:p>
    <w:p w14:paraId="3CBA354C" w14:textId="77777777" w:rsidR="00256838" w:rsidRPr="00184FB1" w:rsidRDefault="00256838" w:rsidP="00184FB1">
      <w:pPr>
        <w:spacing w:after="0" w:line="276" w:lineRule="auto"/>
        <w:rPr>
          <w:b/>
          <w:bCs/>
        </w:rPr>
      </w:pPr>
    </w:p>
    <w:p w14:paraId="4E9B75C2" w14:textId="77777777" w:rsidR="00CB7158" w:rsidRPr="001B6F6B" w:rsidRDefault="004A452B" w:rsidP="001B6F6B">
      <w:pPr>
        <w:pStyle w:val="ListParagraph"/>
        <w:numPr>
          <w:ilvl w:val="0"/>
          <w:numId w:val="13"/>
        </w:numPr>
        <w:spacing w:after="0" w:line="276" w:lineRule="auto"/>
        <w:rPr>
          <w:b/>
          <w:bCs/>
        </w:rPr>
      </w:pPr>
      <w:r w:rsidRPr="001B6F6B">
        <w:rPr>
          <w:b/>
          <w:bCs/>
        </w:rPr>
        <w:t>Adjournment</w:t>
      </w:r>
      <w:r w:rsidR="00E827E4" w:rsidRPr="001B6F6B">
        <w:rPr>
          <w:b/>
          <w:bCs/>
        </w:rPr>
        <w:t xml:space="preserve"> - </w:t>
      </w:r>
    </w:p>
    <w:p w14:paraId="3D016274" w14:textId="77777777" w:rsidR="00FC3256" w:rsidRPr="00FC3256" w:rsidRDefault="00FC3256" w:rsidP="004A452B">
      <w:pPr>
        <w:pStyle w:val="ListParagraph"/>
        <w:spacing w:line="276" w:lineRule="auto"/>
        <w:rPr>
          <w:b/>
          <w:bCs/>
        </w:rPr>
      </w:pPr>
    </w:p>
    <w:p w14:paraId="792AC0D9" w14:textId="77777777" w:rsidR="00256838" w:rsidRDefault="00256838" w:rsidP="00E578D7">
      <w:pPr>
        <w:pStyle w:val="ListParagraph"/>
        <w:spacing w:after="0" w:line="240" w:lineRule="auto"/>
        <w:rPr>
          <w:b/>
          <w:bCs/>
        </w:rPr>
      </w:pPr>
    </w:p>
    <w:p w14:paraId="78353452" w14:textId="77777777" w:rsidR="00184FB1" w:rsidRPr="00184FB1" w:rsidRDefault="00184FB1" w:rsidP="00184FB1"/>
    <w:p w14:paraId="2C2538C8" w14:textId="77777777" w:rsidR="00184FB1" w:rsidRPr="00184FB1" w:rsidRDefault="00184FB1" w:rsidP="00184FB1"/>
    <w:p w14:paraId="2B002866" w14:textId="77777777" w:rsidR="00184FB1" w:rsidRPr="00184FB1" w:rsidRDefault="00184FB1" w:rsidP="00184FB1"/>
    <w:p w14:paraId="401A9F6E" w14:textId="77777777" w:rsidR="00184FB1" w:rsidRPr="00184FB1" w:rsidRDefault="00184FB1" w:rsidP="00184FB1"/>
    <w:p w14:paraId="586318A6" w14:textId="77777777" w:rsidR="00184FB1" w:rsidRPr="00184FB1" w:rsidRDefault="00184FB1" w:rsidP="00184FB1"/>
    <w:p w14:paraId="6CB58267" w14:textId="77777777" w:rsidR="00184FB1" w:rsidRPr="00184FB1" w:rsidRDefault="00184FB1" w:rsidP="00184FB1"/>
    <w:p w14:paraId="0A588B0E" w14:textId="77777777" w:rsidR="00184FB1" w:rsidRPr="00184FB1" w:rsidRDefault="00184FB1" w:rsidP="00184FB1"/>
    <w:p w14:paraId="01DB3F47" w14:textId="77777777" w:rsidR="00184FB1" w:rsidRPr="00184FB1" w:rsidRDefault="00184FB1" w:rsidP="00184FB1"/>
    <w:p w14:paraId="53173A31" w14:textId="77777777" w:rsidR="00184FB1" w:rsidRPr="00184FB1" w:rsidRDefault="00184FB1" w:rsidP="00184FB1">
      <w:pPr>
        <w:tabs>
          <w:tab w:val="left" w:pos="3576"/>
        </w:tabs>
      </w:pPr>
      <w:r>
        <w:tab/>
      </w:r>
    </w:p>
    <w:sectPr w:rsidR="00184FB1" w:rsidRPr="00184FB1" w:rsidSect="00E578D7">
      <w:headerReference w:type="default" r:id="rId7"/>
      <w:footerReference w:type="default" r:id="rId8"/>
      <w:pgSz w:w="12240" w:h="15840"/>
      <w:pgMar w:top="126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164F1C" w14:textId="77777777" w:rsidR="00D416E7" w:rsidRDefault="00D416E7" w:rsidP="00256838">
      <w:pPr>
        <w:spacing w:after="0" w:line="240" w:lineRule="auto"/>
      </w:pPr>
      <w:r>
        <w:separator/>
      </w:r>
    </w:p>
  </w:endnote>
  <w:endnote w:type="continuationSeparator" w:id="0">
    <w:p w14:paraId="67532B70" w14:textId="77777777" w:rsidR="00D416E7" w:rsidRDefault="00D416E7" w:rsidP="00256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6613966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578778E" w14:textId="77777777" w:rsidR="00E578D7" w:rsidRDefault="00E578D7" w:rsidP="00E578D7">
            <w:pPr>
              <w:pStyle w:val="Footer"/>
            </w:pPr>
          </w:p>
          <w:p w14:paraId="798F2E91" w14:textId="77777777" w:rsidR="00E578D7" w:rsidRPr="00E578D7" w:rsidRDefault="00350DE1" w:rsidP="00E578D7">
            <w:pPr>
              <w:pStyle w:val="Footer"/>
              <w:rPr>
                <w:color w:val="AEAAAA" w:themeColor="background2" w:themeShade="BF"/>
                <w:sz w:val="16"/>
                <w:szCs w:val="16"/>
              </w:rPr>
            </w:pPr>
            <w:r>
              <w:fldChar w:fldCharType="begin"/>
            </w:r>
            <w:r>
              <w:instrText xml:space="preserve"> FILENAME \p \* MERGEFORMAT </w:instrText>
            </w:r>
            <w:r>
              <w:fldChar w:fldCharType="separate"/>
            </w:r>
            <w:r w:rsidR="00C644F2" w:rsidRPr="00C644F2">
              <w:rPr>
                <w:b/>
                <w:bCs/>
                <w:noProof/>
                <w:color w:val="AEAAAA" w:themeColor="background2" w:themeShade="BF"/>
                <w:sz w:val="18"/>
                <w:szCs w:val="18"/>
              </w:rPr>
              <w:t>C:\Users\User\OneDrive\Documents\Town\Policy and Bylaw\Meetings\2024\</w:t>
            </w:r>
            <w:r w:rsidR="00C644F2" w:rsidRPr="00C644F2">
              <w:rPr>
                <w:noProof/>
                <w:color w:val="AEAAAA" w:themeColor="background2" w:themeShade="BF"/>
                <w:sz w:val="18"/>
                <w:szCs w:val="18"/>
              </w:rPr>
              <w:t>Agenda</w:t>
            </w:r>
            <w:r w:rsidR="00C644F2" w:rsidRPr="00C644F2">
              <w:rPr>
                <w:b/>
                <w:bCs/>
                <w:noProof/>
                <w:color w:val="AEAAAA" w:themeColor="background2" w:themeShade="BF"/>
                <w:sz w:val="18"/>
                <w:szCs w:val="18"/>
              </w:rPr>
              <w:t xml:space="preserve"> Sept </w:t>
            </w:r>
            <w:r w:rsidR="00C644F2">
              <w:rPr>
                <w:noProof/>
              </w:rPr>
              <w:t>11 2024.docx</w:t>
            </w:r>
            <w:r>
              <w:rPr>
                <w:noProof/>
              </w:rPr>
              <w:fldChar w:fldCharType="end"/>
            </w:r>
            <w:r w:rsidR="00E578D7" w:rsidRPr="00E578D7">
              <w:rPr>
                <w:color w:val="AEAAAA" w:themeColor="background2" w:themeShade="BF"/>
                <w:sz w:val="16"/>
                <w:szCs w:val="16"/>
              </w:rPr>
              <w:t xml:space="preserve"> </w:t>
            </w:r>
          </w:p>
          <w:p w14:paraId="04FA626C" w14:textId="77777777" w:rsidR="00C36307" w:rsidRPr="00E578D7" w:rsidRDefault="00E578D7" w:rsidP="00E578D7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 w:rsidRPr="0081101A">
              <w:rPr>
                <w:color w:val="7F7F7F" w:themeColor="text1" w:themeTint="80"/>
                <w:sz w:val="20"/>
                <w:szCs w:val="20"/>
              </w:rPr>
              <w:t xml:space="preserve">Page </w:t>
            </w:r>
            <w:r w:rsidR="00EA214A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begin"/>
            </w:r>
            <w:r w:rsidRPr="0081101A">
              <w:rPr>
                <w:b/>
                <w:bCs/>
                <w:color w:val="7F7F7F" w:themeColor="text1" w:themeTint="80"/>
                <w:sz w:val="20"/>
                <w:szCs w:val="20"/>
              </w:rPr>
              <w:instrText xml:space="preserve"> PAGE </w:instrText>
            </w:r>
            <w:r w:rsidR="00EA214A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separate"/>
            </w:r>
            <w:r w:rsidR="00D60A99">
              <w:rPr>
                <w:b/>
                <w:bCs/>
                <w:noProof/>
                <w:color w:val="7F7F7F" w:themeColor="text1" w:themeTint="80"/>
                <w:sz w:val="20"/>
                <w:szCs w:val="20"/>
              </w:rPr>
              <w:t>1</w:t>
            </w:r>
            <w:r w:rsidR="00EA214A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end"/>
            </w:r>
            <w:r w:rsidRPr="0081101A">
              <w:rPr>
                <w:color w:val="7F7F7F" w:themeColor="text1" w:themeTint="80"/>
                <w:sz w:val="20"/>
                <w:szCs w:val="20"/>
              </w:rPr>
              <w:t xml:space="preserve"> of </w:t>
            </w:r>
            <w:r w:rsidR="00EA214A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begin"/>
            </w:r>
            <w:r w:rsidRPr="0081101A">
              <w:rPr>
                <w:b/>
                <w:bCs/>
                <w:color w:val="7F7F7F" w:themeColor="text1" w:themeTint="80"/>
                <w:sz w:val="20"/>
                <w:szCs w:val="20"/>
              </w:rPr>
              <w:instrText xml:space="preserve"> NUMPAGES  </w:instrText>
            </w:r>
            <w:r w:rsidR="00EA214A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separate"/>
            </w:r>
            <w:r w:rsidR="00D60A99">
              <w:rPr>
                <w:b/>
                <w:bCs/>
                <w:noProof/>
                <w:color w:val="7F7F7F" w:themeColor="text1" w:themeTint="80"/>
                <w:sz w:val="20"/>
                <w:szCs w:val="20"/>
              </w:rPr>
              <w:t>2</w:t>
            </w:r>
            <w:r w:rsidR="00EA214A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4AEB2A" w14:textId="77777777" w:rsidR="00D416E7" w:rsidRDefault="00D416E7" w:rsidP="00256838">
      <w:pPr>
        <w:spacing w:after="0" w:line="240" w:lineRule="auto"/>
      </w:pPr>
      <w:r>
        <w:separator/>
      </w:r>
    </w:p>
  </w:footnote>
  <w:footnote w:type="continuationSeparator" w:id="0">
    <w:p w14:paraId="69ACC918" w14:textId="77777777" w:rsidR="00D416E7" w:rsidRDefault="00D416E7" w:rsidP="002568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A5EB10" w14:textId="77777777" w:rsidR="004C449F" w:rsidRPr="004C449F" w:rsidRDefault="00800E0A" w:rsidP="00256838">
    <w:pPr>
      <w:pStyle w:val="Header"/>
      <w:pBdr>
        <w:bottom w:val="single" w:sz="4" w:space="1" w:color="auto"/>
      </w:pBdr>
      <w:jc w:val="right"/>
    </w:pPr>
    <w:r>
      <w:rPr>
        <w:b/>
        <w:smallCaps/>
        <w:noProof/>
        <w:spacing w:val="20"/>
        <w:sz w:val="28"/>
        <w:szCs w:val="24"/>
      </w:rPr>
      <w:drawing>
        <wp:anchor distT="0" distB="0" distL="114300" distR="114300" simplePos="0" relativeHeight="251657216" behindDoc="0" locked="0" layoutInCell="1" allowOverlap="1" wp14:anchorId="0CB894A5" wp14:editId="202B3F95">
          <wp:simplePos x="0" y="0"/>
          <wp:positionH relativeFrom="margin">
            <wp:posOffset>1</wp:posOffset>
          </wp:positionH>
          <wp:positionV relativeFrom="paragraph">
            <wp:posOffset>135468</wp:posOffset>
          </wp:positionV>
          <wp:extent cx="1524000" cy="548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329" cy="5524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C449F" w:rsidRPr="004C449F">
      <w:t>Town of Stewiacke</w:t>
    </w:r>
  </w:p>
  <w:p w14:paraId="6D37B308" w14:textId="77777777" w:rsidR="004A452B" w:rsidRDefault="00184FB1" w:rsidP="00256838">
    <w:pPr>
      <w:pStyle w:val="Header"/>
      <w:pBdr>
        <w:bottom w:val="single" w:sz="4" w:space="1" w:color="auto"/>
      </w:pBdr>
      <w:jc w:val="right"/>
      <w:rPr>
        <w:b/>
        <w:smallCaps/>
        <w:spacing w:val="20"/>
        <w:sz w:val="28"/>
        <w:szCs w:val="24"/>
      </w:rPr>
    </w:pPr>
    <w:r>
      <w:rPr>
        <w:b/>
        <w:smallCaps/>
        <w:spacing w:val="20"/>
        <w:sz w:val="28"/>
        <w:szCs w:val="24"/>
      </w:rPr>
      <w:t>BYLAW AND POLICY</w:t>
    </w:r>
  </w:p>
  <w:p w14:paraId="0CDC1B3E" w14:textId="77777777" w:rsidR="00256838" w:rsidRPr="00256838" w:rsidRDefault="004A452B" w:rsidP="00256838">
    <w:pPr>
      <w:pStyle w:val="Header"/>
      <w:pBdr>
        <w:bottom w:val="single" w:sz="4" w:space="1" w:color="auto"/>
      </w:pBdr>
      <w:jc w:val="right"/>
      <w:rPr>
        <w:b/>
        <w:smallCaps/>
        <w:spacing w:val="20"/>
        <w:sz w:val="28"/>
        <w:szCs w:val="24"/>
      </w:rPr>
    </w:pPr>
    <w:r>
      <w:rPr>
        <w:b/>
        <w:smallCaps/>
        <w:spacing w:val="20"/>
        <w:sz w:val="28"/>
        <w:szCs w:val="24"/>
      </w:rPr>
      <w:t xml:space="preserve">COMMITTEE </w:t>
    </w:r>
    <w:r w:rsidR="00EC4443">
      <w:rPr>
        <w:b/>
        <w:smallCaps/>
        <w:spacing w:val="20"/>
        <w:sz w:val="28"/>
        <w:szCs w:val="24"/>
      </w:rPr>
      <w:t xml:space="preserve">Meeting </w:t>
    </w:r>
    <w:r w:rsidR="00645D9A">
      <w:rPr>
        <w:b/>
        <w:smallCaps/>
        <w:spacing w:val="20"/>
        <w:sz w:val="28"/>
        <w:szCs w:val="24"/>
      </w:rPr>
      <w:t>–</w:t>
    </w:r>
    <w:r w:rsidR="00EC4443">
      <w:rPr>
        <w:b/>
        <w:smallCaps/>
        <w:spacing w:val="20"/>
        <w:sz w:val="28"/>
        <w:szCs w:val="24"/>
      </w:rPr>
      <w:t xml:space="preserve"> </w:t>
    </w:r>
    <w:r w:rsidR="00256838" w:rsidRPr="007D4532">
      <w:rPr>
        <w:b/>
        <w:smallCaps/>
        <w:color w:val="4472C4" w:themeColor="accent1"/>
        <w:spacing w:val="20"/>
        <w:sz w:val="28"/>
        <w:szCs w:val="24"/>
      </w:rPr>
      <w:t>Agenda</w:t>
    </w:r>
  </w:p>
  <w:p w14:paraId="730DCB33" w14:textId="77777777" w:rsidR="00256838" w:rsidRPr="00256838" w:rsidRDefault="00F52B5F" w:rsidP="00256838">
    <w:pPr>
      <w:pStyle w:val="Header"/>
      <w:pBdr>
        <w:bottom w:val="single" w:sz="4" w:space="1" w:color="auto"/>
      </w:pBdr>
      <w:jc w:val="right"/>
      <w:rPr>
        <w:b/>
        <w:bCs/>
      </w:rPr>
    </w:pPr>
    <w:r>
      <w:rPr>
        <w:b/>
        <w:bCs/>
      </w:rPr>
      <w:t>Sept 11</w:t>
    </w:r>
    <w:r w:rsidR="00EB2853">
      <w:rPr>
        <w:b/>
        <w:bCs/>
      </w:rPr>
      <w:t>,</w:t>
    </w:r>
    <w:r w:rsidR="0029686D">
      <w:rPr>
        <w:b/>
        <w:bCs/>
      </w:rPr>
      <w:t xml:space="preserve"> 2024</w:t>
    </w:r>
    <w:r w:rsidR="00256838" w:rsidRPr="00256838">
      <w:rPr>
        <w:b/>
        <w:bCs/>
      </w:rPr>
      <w:t xml:space="preserve"> @ </w:t>
    </w:r>
    <w:r w:rsidR="00142521">
      <w:rPr>
        <w:b/>
        <w:bCs/>
      </w:rPr>
      <w:t>6:30</w:t>
    </w:r>
  </w:p>
  <w:p w14:paraId="73394DC6" w14:textId="77777777" w:rsidR="00256838" w:rsidRDefault="001D678B" w:rsidP="00256838">
    <w:pPr>
      <w:pStyle w:val="Header"/>
      <w:pBdr>
        <w:bottom w:val="single" w:sz="4" w:space="1" w:color="auto"/>
      </w:pBdr>
      <w:jc w:val="right"/>
    </w:pPr>
    <w:r>
      <w:t>Via</w:t>
    </w:r>
    <w:r w:rsidR="00361E68">
      <w:t xml:space="preserve"> In Per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E6875"/>
    <w:multiLevelType w:val="hybridMultilevel"/>
    <w:tmpl w:val="9E046D0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62C65"/>
    <w:multiLevelType w:val="hybridMultilevel"/>
    <w:tmpl w:val="9448273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312EC"/>
    <w:multiLevelType w:val="hybridMultilevel"/>
    <w:tmpl w:val="3C0CF46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4B4320"/>
    <w:multiLevelType w:val="hybridMultilevel"/>
    <w:tmpl w:val="F75C4C68"/>
    <w:lvl w:ilvl="0" w:tplc="C80AB76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E43FE"/>
    <w:multiLevelType w:val="hybridMultilevel"/>
    <w:tmpl w:val="5DD885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4B2162"/>
    <w:multiLevelType w:val="multilevel"/>
    <w:tmpl w:val="E8FEDB0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5605BF3"/>
    <w:multiLevelType w:val="hybridMultilevel"/>
    <w:tmpl w:val="01289884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802B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263658C"/>
    <w:multiLevelType w:val="hybridMultilevel"/>
    <w:tmpl w:val="DEA61B7C"/>
    <w:lvl w:ilvl="0" w:tplc="C80AB76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A67FDA"/>
    <w:multiLevelType w:val="hybridMultilevel"/>
    <w:tmpl w:val="F1CA653E"/>
    <w:lvl w:ilvl="0" w:tplc="04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6763FB3"/>
    <w:multiLevelType w:val="hybridMultilevel"/>
    <w:tmpl w:val="022CADA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CEC607C"/>
    <w:multiLevelType w:val="multilevel"/>
    <w:tmpl w:val="6CBE1E1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7C470B62"/>
    <w:multiLevelType w:val="hybridMultilevel"/>
    <w:tmpl w:val="AE7C668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661268">
    <w:abstractNumId w:val="7"/>
  </w:num>
  <w:num w:numId="2" w16cid:durableId="1765803724">
    <w:abstractNumId w:val="8"/>
  </w:num>
  <w:num w:numId="3" w16cid:durableId="2031107019">
    <w:abstractNumId w:val="3"/>
  </w:num>
  <w:num w:numId="4" w16cid:durableId="55980208">
    <w:abstractNumId w:val="4"/>
  </w:num>
  <w:num w:numId="5" w16cid:durableId="945162694">
    <w:abstractNumId w:val="10"/>
  </w:num>
  <w:num w:numId="6" w16cid:durableId="1431121883">
    <w:abstractNumId w:val="2"/>
  </w:num>
  <w:num w:numId="7" w16cid:durableId="1018586466">
    <w:abstractNumId w:val="12"/>
  </w:num>
  <w:num w:numId="8" w16cid:durableId="1250967971">
    <w:abstractNumId w:val="5"/>
  </w:num>
  <w:num w:numId="9" w16cid:durableId="1171332613">
    <w:abstractNumId w:val="1"/>
  </w:num>
  <w:num w:numId="10" w16cid:durableId="1100023775">
    <w:abstractNumId w:val="9"/>
  </w:num>
  <w:num w:numId="11" w16cid:durableId="1501505952">
    <w:abstractNumId w:val="11"/>
  </w:num>
  <w:num w:numId="12" w16cid:durableId="408969467">
    <w:abstractNumId w:val="0"/>
  </w:num>
  <w:num w:numId="13" w16cid:durableId="6106307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56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zcxNDQzszQzMTdR0lEKTi0uzszPAykwNagFAA6zb/ctAAAA"/>
  </w:docVars>
  <w:rsids>
    <w:rsidRoot w:val="00256838"/>
    <w:rsid w:val="00011960"/>
    <w:rsid w:val="000362A8"/>
    <w:rsid w:val="00050BCA"/>
    <w:rsid w:val="000645EF"/>
    <w:rsid w:val="000827B1"/>
    <w:rsid w:val="00083368"/>
    <w:rsid w:val="00090E69"/>
    <w:rsid w:val="000968EA"/>
    <w:rsid w:val="00097133"/>
    <w:rsid w:val="000A0322"/>
    <w:rsid w:val="000A4836"/>
    <w:rsid w:val="000A4D7B"/>
    <w:rsid w:val="000B78BB"/>
    <w:rsid w:val="000C21FC"/>
    <w:rsid w:val="000C3A89"/>
    <w:rsid w:val="000D3EF6"/>
    <w:rsid w:val="000E10D4"/>
    <w:rsid w:val="000F3AE7"/>
    <w:rsid w:val="0010406B"/>
    <w:rsid w:val="00115AF7"/>
    <w:rsid w:val="00116E1E"/>
    <w:rsid w:val="0012701C"/>
    <w:rsid w:val="00134051"/>
    <w:rsid w:val="001368FF"/>
    <w:rsid w:val="00141314"/>
    <w:rsid w:val="00142521"/>
    <w:rsid w:val="00142AB6"/>
    <w:rsid w:val="00146C0D"/>
    <w:rsid w:val="00150D44"/>
    <w:rsid w:val="001548AC"/>
    <w:rsid w:val="00162414"/>
    <w:rsid w:val="00163DAD"/>
    <w:rsid w:val="001728BC"/>
    <w:rsid w:val="0017385D"/>
    <w:rsid w:val="00180EDA"/>
    <w:rsid w:val="00184FB1"/>
    <w:rsid w:val="00186841"/>
    <w:rsid w:val="00191F59"/>
    <w:rsid w:val="00192A64"/>
    <w:rsid w:val="001979F1"/>
    <w:rsid w:val="001A1D31"/>
    <w:rsid w:val="001B6F6B"/>
    <w:rsid w:val="001C0BA4"/>
    <w:rsid w:val="001C774F"/>
    <w:rsid w:val="001C77F1"/>
    <w:rsid w:val="001D6304"/>
    <w:rsid w:val="001D678B"/>
    <w:rsid w:val="001E3ACC"/>
    <w:rsid w:val="0020697B"/>
    <w:rsid w:val="00227D63"/>
    <w:rsid w:val="0023730D"/>
    <w:rsid w:val="00240F5B"/>
    <w:rsid w:val="002559FD"/>
    <w:rsid w:val="00256838"/>
    <w:rsid w:val="00276C9C"/>
    <w:rsid w:val="002866E0"/>
    <w:rsid w:val="002942E2"/>
    <w:rsid w:val="0029686D"/>
    <w:rsid w:val="002A0C71"/>
    <w:rsid w:val="002A32FB"/>
    <w:rsid w:val="00314121"/>
    <w:rsid w:val="00314C65"/>
    <w:rsid w:val="00331723"/>
    <w:rsid w:val="003339BE"/>
    <w:rsid w:val="00350DE1"/>
    <w:rsid w:val="003517A3"/>
    <w:rsid w:val="00356D58"/>
    <w:rsid w:val="00361E68"/>
    <w:rsid w:val="003661C3"/>
    <w:rsid w:val="00366828"/>
    <w:rsid w:val="00366B81"/>
    <w:rsid w:val="00371CF6"/>
    <w:rsid w:val="00376318"/>
    <w:rsid w:val="003771FD"/>
    <w:rsid w:val="00380C23"/>
    <w:rsid w:val="0038232E"/>
    <w:rsid w:val="00383D48"/>
    <w:rsid w:val="003902C1"/>
    <w:rsid w:val="003A2105"/>
    <w:rsid w:val="003C1A36"/>
    <w:rsid w:val="003C1B4C"/>
    <w:rsid w:val="003C70E9"/>
    <w:rsid w:val="003E2222"/>
    <w:rsid w:val="003F1DBD"/>
    <w:rsid w:val="003F64D5"/>
    <w:rsid w:val="004456C2"/>
    <w:rsid w:val="004571B7"/>
    <w:rsid w:val="00461E83"/>
    <w:rsid w:val="00465142"/>
    <w:rsid w:val="00490AC0"/>
    <w:rsid w:val="00494219"/>
    <w:rsid w:val="0049548A"/>
    <w:rsid w:val="004A452B"/>
    <w:rsid w:val="004B3BFC"/>
    <w:rsid w:val="004C10F0"/>
    <w:rsid w:val="004C449F"/>
    <w:rsid w:val="004C6EE9"/>
    <w:rsid w:val="004F45DF"/>
    <w:rsid w:val="004F5384"/>
    <w:rsid w:val="00503B65"/>
    <w:rsid w:val="00503DDE"/>
    <w:rsid w:val="005060F0"/>
    <w:rsid w:val="00507EC3"/>
    <w:rsid w:val="005203EE"/>
    <w:rsid w:val="00535978"/>
    <w:rsid w:val="00535F4C"/>
    <w:rsid w:val="00536061"/>
    <w:rsid w:val="00551F97"/>
    <w:rsid w:val="00555173"/>
    <w:rsid w:val="00555EF4"/>
    <w:rsid w:val="00563298"/>
    <w:rsid w:val="0057413A"/>
    <w:rsid w:val="00576218"/>
    <w:rsid w:val="005A4782"/>
    <w:rsid w:val="005C47D2"/>
    <w:rsid w:val="005C6C26"/>
    <w:rsid w:val="005E5DF6"/>
    <w:rsid w:val="005F1944"/>
    <w:rsid w:val="005F3426"/>
    <w:rsid w:val="005F6862"/>
    <w:rsid w:val="00612B52"/>
    <w:rsid w:val="00622F4D"/>
    <w:rsid w:val="00622F84"/>
    <w:rsid w:val="00632563"/>
    <w:rsid w:val="00635DF3"/>
    <w:rsid w:val="0064104B"/>
    <w:rsid w:val="00645D9A"/>
    <w:rsid w:val="006464D9"/>
    <w:rsid w:val="00646E25"/>
    <w:rsid w:val="006534C1"/>
    <w:rsid w:val="006544D2"/>
    <w:rsid w:val="006623C2"/>
    <w:rsid w:val="00662843"/>
    <w:rsid w:val="006724CF"/>
    <w:rsid w:val="006806EA"/>
    <w:rsid w:val="006814F9"/>
    <w:rsid w:val="0068626B"/>
    <w:rsid w:val="00692610"/>
    <w:rsid w:val="006B6052"/>
    <w:rsid w:val="006B6BED"/>
    <w:rsid w:val="006C3DED"/>
    <w:rsid w:val="006D7646"/>
    <w:rsid w:val="006E17BE"/>
    <w:rsid w:val="006E6744"/>
    <w:rsid w:val="00700815"/>
    <w:rsid w:val="00702B2F"/>
    <w:rsid w:val="0070416A"/>
    <w:rsid w:val="007101B2"/>
    <w:rsid w:val="00716B80"/>
    <w:rsid w:val="00730473"/>
    <w:rsid w:val="00732FDA"/>
    <w:rsid w:val="00733321"/>
    <w:rsid w:val="0073360F"/>
    <w:rsid w:val="00735534"/>
    <w:rsid w:val="00750C59"/>
    <w:rsid w:val="00764F98"/>
    <w:rsid w:val="0076686D"/>
    <w:rsid w:val="00773E8A"/>
    <w:rsid w:val="00780C5B"/>
    <w:rsid w:val="0079513A"/>
    <w:rsid w:val="007A2C0B"/>
    <w:rsid w:val="007C7DBD"/>
    <w:rsid w:val="007D2B24"/>
    <w:rsid w:val="007D318D"/>
    <w:rsid w:val="007D4532"/>
    <w:rsid w:val="007F499A"/>
    <w:rsid w:val="00800E0A"/>
    <w:rsid w:val="0081101A"/>
    <w:rsid w:val="00816FF5"/>
    <w:rsid w:val="00822BA1"/>
    <w:rsid w:val="008270CA"/>
    <w:rsid w:val="0083773C"/>
    <w:rsid w:val="00840CA7"/>
    <w:rsid w:val="0085687F"/>
    <w:rsid w:val="0086644A"/>
    <w:rsid w:val="00875B6F"/>
    <w:rsid w:val="00894E89"/>
    <w:rsid w:val="008C1BD3"/>
    <w:rsid w:val="008C6BDE"/>
    <w:rsid w:val="008C77AC"/>
    <w:rsid w:val="008E5E0A"/>
    <w:rsid w:val="008E75E8"/>
    <w:rsid w:val="008E79A8"/>
    <w:rsid w:val="008F06F1"/>
    <w:rsid w:val="008F17B1"/>
    <w:rsid w:val="008F5C88"/>
    <w:rsid w:val="00901341"/>
    <w:rsid w:val="009036F0"/>
    <w:rsid w:val="009132A7"/>
    <w:rsid w:val="009244D3"/>
    <w:rsid w:val="009334C1"/>
    <w:rsid w:val="009343C7"/>
    <w:rsid w:val="0094737E"/>
    <w:rsid w:val="00947899"/>
    <w:rsid w:val="0095173B"/>
    <w:rsid w:val="00991FF7"/>
    <w:rsid w:val="009A7EBC"/>
    <w:rsid w:val="009C11D3"/>
    <w:rsid w:val="009C1548"/>
    <w:rsid w:val="009C61DA"/>
    <w:rsid w:val="009C663B"/>
    <w:rsid w:val="009C68ED"/>
    <w:rsid w:val="009F2D95"/>
    <w:rsid w:val="00A04B24"/>
    <w:rsid w:val="00A05F3B"/>
    <w:rsid w:val="00A11828"/>
    <w:rsid w:val="00A13CEA"/>
    <w:rsid w:val="00A21DFD"/>
    <w:rsid w:val="00A225AB"/>
    <w:rsid w:val="00A316DC"/>
    <w:rsid w:val="00A40F85"/>
    <w:rsid w:val="00A46256"/>
    <w:rsid w:val="00A5125F"/>
    <w:rsid w:val="00A56C4B"/>
    <w:rsid w:val="00A630AA"/>
    <w:rsid w:val="00A87663"/>
    <w:rsid w:val="00A9278F"/>
    <w:rsid w:val="00A9765D"/>
    <w:rsid w:val="00AB2F2C"/>
    <w:rsid w:val="00AE42B2"/>
    <w:rsid w:val="00AE474D"/>
    <w:rsid w:val="00AE6546"/>
    <w:rsid w:val="00AF1AEB"/>
    <w:rsid w:val="00AF51DA"/>
    <w:rsid w:val="00B10BC3"/>
    <w:rsid w:val="00B14A2A"/>
    <w:rsid w:val="00B162AB"/>
    <w:rsid w:val="00B41C05"/>
    <w:rsid w:val="00B55680"/>
    <w:rsid w:val="00B56CEE"/>
    <w:rsid w:val="00B60274"/>
    <w:rsid w:val="00B82B5B"/>
    <w:rsid w:val="00B931EA"/>
    <w:rsid w:val="00BA226E"/>
    <w:rsid w:val="00BA23AD"/>
    <w:rsid w:val="00BB3DE5"/>
    <w:rsid w:val="00BB65FC"/>
    <w:rsid w:val="00BB672F"/>
    <w:rsid w:val="00BD5A7A"/>
    <w:rsid w:val="00BE151C"/>
    <w:rsid w:val="00BE3556"/>
    <w:rsid w:val="00BE5058"/>
    <w:rsid w:val="00C009CA"/>
    <w:rsid w:val="00C02CD6"/>
    <w:rsid w:val="00C10909"/>
    <w:rsid w:val="00C21B57"/>
    <w:rsid w:val="00C23A4E"/>
    <w:rsid w:val="00C32886"/>
    <w:rsid w:val="00C33017"/>
    <w:rsid w:val="00C36307"/>
    <w:rsid w:val="00C378F1"/>
    <w:rsid w:val="00C45765"/>
    <w:rsid w:val="00C54547"/>
    <w:rsid w:val="00C55210"/>
    <w:rsid w:val="00C644F2"/>
    <w:rsid w:val="00C67F0C"/>
    <w:rsid w:val="00C7102F"/>
    <w:rsid w:val="00C83071"/>
    <w:rsid w:val="00C912C7"/>
    <w:rsid w:val="00C97779"/>
    <w:rsid w:val="00CB7158"/>
    <w:rsid w:val="00CE5F7B"/>
    <w:rsid w:val="00D02F47"/>
    <w:rsid w:val="00D40D03"/>
    <w:rsid w:val="00D416E7"/>
    <w:rsid w:val="00D442FC"/>
    <w:rsid w:val="00D525D7"/>
    <w:rsid w:val="00D60A99"/>
    <w:rsid w:val="00D65CB2"/>
    <w:rsid w:val="00D707E3"/>
    <w:rsid w:val="00D73F58"/>
    <w:rsid w:val="00D74FEB"/>
    <w:rsid w:val="00D90E6D"/>
    <w:rsid w:val="00D91489"/>
    <w:rsid w:val="00D969D0"/>
    <w:rsid w:val="00DD2919"/>
    <w:rsid w:val="00DD7964"/>
    <w:rsid w:val="00DE5945"/>
    <w:rsid w:val="00DF3ECE"/>
    <w:rsid w:val="00E01044"/>
    <w:rsid w:val="00E026A9"/>
    <w:rsid w:val="00E20456"/>
    <w:rsid w:val="00E2551F"/>
    <w:rsid w:val="00E273CB"/>
    <w:rsid w:val="00E31674"/>
    <w:rsid w:val="00E332D4"/>
    <w:rsid w:val="00E56085"/>
    <w:rsid w:val="00E578D7"/>
    <w:rsid w:val="00E64C2E"/>
    <w:rsid w:val="00E741AE"/>
    <w:rsid w:val="00E827E4"/>
    <w:rsid w:val="00E902E4"/>
    <w:rsid w:val="00E92871"/>
    <w:rsid w:val="00E9462B"/>
    <w:rsid w:val="00E95586"/>
    <w:rsid w:val="00EA046B"/>
    <w:rsid w:val="00EA214A"/>
    <w:rsid w:val="00EB2853"/>
    <w:rsid w:val="00EC4443"/>
    <w:rsid w:val="00EC4C62"/>
    <w:rsid w:val="00EE684C"/>
    <w:rsid w:val="00EE7FAA"/>
    <w:rsid w:val="00EF39A0"/>
    <w:rsid w:val="00F0013A"/>
    <w:rsid w:val="00F02378"/>
    <w:rsid w:val="00F044E7"/>
    <w:rsid w:val="00F050F5"/>
    <w:rsid w:val="00F05A31"/>
    <w:rsid w:val="00F07EC3"/>
    <w:rsid w:val="00F12781"/>
    <w:rsid w:val="00F17BC9"/>
    <w:rsid w:val="00F22F6C"/>
    <w:rsid w:val="00F26EC9"/>
    <w:rsid w:val="00F44383"/>
    <w:rsid w:val="00F4539B"/>
    <w:rsid w:val="00F52B5F"/>
    <w:rsid w:val="00F54E58"/>
    <w:rsid w:val="00F554E1"/>
    <w:rsid w:val="00F619EF"/>
    <w:rsid w:val="00F7228F"/>
    <w:rsid w:val="00F757C0"/>
    <w:rsid w:val="00F9584D"/>
    <w:rsid w:val="00F97856"/>
    <w:rsid w:val="00FA4A49"/>
    <w:rsid w:val="00FA6E30"/>
    <w:rsid w:val="00FB3AF8"/>
    <w:rsid w:val="00FC3256"/>
    <w:rsid w:val="00FC5427"/>
    <w:rsid w:val="00FD4B93"/>
    <w:rsid w:val="00FE4A25"/>
    <w:rsid w:val="00FE51A4"/>
    <w:rsid w:val="00FE7733"/>
    <w:rsid w:val="00FF7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6673"/>
    <o:shapelayout v:ext="edit">
      <o:idmap v:ext="edit" data="1"/>
    </o:shapelayout>
  </w:shapeDefaults>
  <w:decimalSymbol w:val="."/>
  <w:listSeparator w:val=","/>
  <w14:docId w14:val="5B0B8638"/>
  <w15:docId w15:val="{40791D50-DB2B-4C59-AA7E-E378A617C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2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838"/>
  </w:style>
  <w:style w:type="paragraph" w:styleId="Footer">
    <w:name w:val="footer"/>
    <w:basedOn w:val="Normal"/>
    <w:link w:val="FooterChar"/>
    <w:uiPriority w:val="99"/>
    <w:unhideWhenUsed/>
    <w:rsid w:val="0025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838"/>
  </w:style>
  <w:style w:type="paragraph" w:styleId="ListParagraph">
    <w:name w:val="List Paragraph"/>
    <w:basedOn w:val="Normal"/>
    <w:uiPriority w:val="34"/>
    <w:qFormat/>
    <w:rsid w:val="002568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6</Words>
  <Characters>592</Characters>
  <Application>Microsoft Office Word</Application>
  <DocSecurity>4</DocSecurity>
  <Lines>4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Feist</dc:creator>
  <cp:lastModifiedBy>Erin Richard</cp:lastModifiedBy>
  <cp:revision>2</cp:revision>
  <cp:lastPrinted>2024-09-10T17:08:00Z</cp:lastPrinted>
  <dcterms:created xsi:type="dcterms:W3CDTF">2024-09-10T17:35:00Z</dcterms:created>
  <dcterms:modified xsi:type="dcterms:W3CDTF">2024-09-10T17:35:00Z</dcterms:modified>
</cp:coreProperties>
</file>